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0098D819" w14:textId="04CA8D1F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DE22A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2627B5">
        <w:rPr>
          <w:rFonts w:eastAsia="Times New Roman" w:cstheme="minorHAnsi"/>
          <w:b/>
          <w:color w:val="181717"/>
          <w:sz w:val="28"/>
          <w:szCs w:val="28"/>
        </w:rPr>
        <w:t>1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–</w:t>
      </w:r>
      <w:r w:rsidRPr="000E2805">
        <w:t xml:space="preserve"> </w:t>
      </w:r>
      <w:r w:rsidR="002627B5" w:rsidRPr="002627B5">
        <w:rPr>
          <w:rFonts w:eastAsia="Times New Roman" w:cstheme="minorHAnsi"/>
          <w:b/>
          <w:color w:val="181717"/>
          <w:sz w:val="28"/>
          <w:szCs w:val="28"/>
        </w:rPr>
        <w:t>Electronic Stability Control Systems</w:t>
      </w:r>
    </w:p>
    <w:p w14:paraId="02A6D775" w14:textId="77777777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5851CB4D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1D514D">
        <w:t>The need for Electronic Stability Control</w:t>
      </w:r>
      <w:r w:rsidR="0022164C">
        <w:t xml:space="preserve"> and Federal Motor Vehicle Safety Standard (FMVSS) No. 126</w:t>
      </w:r>
    </w:p>
    <w:p w14:paraId="75EA4534" w14:textId="0600F646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22164C">
        <w:t xml:space="preserve">Sine with Dwell Test, ESC Sensors, Traction Control, </w:t>
      </w:r>
      <w:r w:rsidR="006C1E89">
        <w:t>and ESC/TC Diagnosis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7FC67893" w14:textId="1840F876" w:rsidR="00A90080" w:rsidRDefault="004E79EF" w:rsidP="004E79EF">
      <w:pPr>
        <w:spacing w:after="0"/>
        <w:ind w:left="446" w:right="-806"/>
      </w:pPr>
      <w:r>
        <w:t xml:space="preserve">1. </w:t>
      </w:r>
      <w:r w:rsidR="002627B5" w:rsidRPr="002627B5">
        <w:t>Discuss the need for electronic stability control (ES</w:t>
      </w:r>
      <w:r w:rsidR="002627B5">
        <w:t>C</w:t>
      </w:r>
      <w:r w:rsidR="002627B5" w:rsidRPr="002627B5">
        <w:t>).</w:t>
      </w:r>
    </w:p>
    <w:p w14:paraId="7E74BCE1" w14:textId="1A3A99A6" w:rsidR="00A90080" w:rsidRDefault="004E79EF" w:rsidP="0096734B">
      <w:pPr>
        <w:spacing w:after="0"/>
        <w:ind w:left="446" w:right="-806"/>
      </w:pPr>
      <w:r>
        <w:t xml:space="preserve">2. </w:t>
      </w:r>
      <w:r w:rsidR="00523A90">
        <w:t>L</w:t>
      </w:r>
      <w:r w:rsidR="002627B5" w:rsidRPr="002627B5">
        <w:t>ist the requirements for ES</w:t>
      </w:r>
      <w:r w:rsidR="001D514D">
        <w:t>C</w:t>
      </w:r>
      <w:r w:rsidR="002627B5" w:rsidRPr="002627B5">
        <w:t xml:space="preserve"> systems.</w:t>
      </w:r>
    </w:p>
    <w:p w14:paraId="443CE28F" w14:textId="3A91C9EF" w:rsidR="0096734B" w:rsidRDefault="004E79EF" w:rsidP="002627B5">
      <w:pPr>
        <w:spacing w:after="0"/>
        <w:ind w:left="446" w:right="-806"/>
      </w:pPr>
      <w:r>
        <w:t xml:space="preserve">3. </w:t>
      </w:r>
      <w:r w:rsidR="002627B5">
        <w:t>Describe how to test the functioning of an ES</w:t>
      </w:r>
      <w:r w:rsidR="001D514D">
        <w:t>C</w:t>
      </w:r>
      <w:r w:rsidR="002627B5">
        <w:t xml:space="preserve"> system.</w:t>
      </w:r>
    </w:p>
    <w:p w14:paraId="467283C5" w14:textId="0EBF8524" w:rsidR="001D514D" w:rsidRDefault="004E79EF" w:rsidP="0096734B">
      <w:pPr>
        <w:spacing w:after="0"/>
        <w:ind w:left="446" w:right="-806"/>
      </w:pPr>
      <w:r>
        <w:t xml:space="preserve">4. </w:t>
      </w:r>
      <w:r w:rsidR="00523A90">
        <w:t>L</w:t>
      </w:r>
      <w:r w:rsidR="001D514D" w:rsidRPr="001D514D">
        <w:t>ist the sensors needed for the ES</w:t>
      </w:r>
      <w:r w:rsidR="001D514D">
        <w:t>C</w:t>
      </w:r>
      <w:r w:rsidR="001D514D" w:rsidRPr="001D514D">
        <w:t xml:space="preserve"> system.</w:t>
      </w:r>
    </w:p>
    <w:p w14:paraId="25258728" w14:textId="572DBE89" w:rsidR="0096734B" w:rsidRDefault="0096734B" w:rsidP="001D514D">
      <w:pPr>
        <w:spacing w:after="0"/>
        <w:ind w:left="446" w:right="-806"/>
      </w:pPr>
      <w:r>
        <w:t xml:space="preserve">5. </w:t>
      </w:r>
      <w:r w:rsidR="001D514D">
        <w:t>Describe how a traction control (TC) system works.</w:t>
      </w:r>
    </w:p>
    <w:p w14:paraId="180865A8" w14:textId="55033C30" w:rsidR="0096734B" w:rsidRDefault="0096734B" w:rsidP="001D514D">
      <w:pPr>
        <w:spacing w:after="0"/>
        <w:ind w:left="446" w:right="-806"/>
      </w:pPr>
      <w:r>
        <w:t xml:space="preserve">6. </w:t>
      </w:r>
      <w:r w:rsidR="00523A90">
        <w:t>L</w:t>
      </w:r>
      <w:r w:rsidR="001D514D">
        <w:t>ist the steps in the diagnostic process for ESC and TC system faults.</w:t>
      </w:r>
    </w:p>
    <w:p w14:paraId="7449CF43" w14:textId="5753039B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3ABAE908" w14:textId="01B691B8" w:rsidR="00571DF6" w:rsidRDefault="004E79EF" w:rsidP="004E79EF">
      <w:pPr>
        <w:spacing w:after="0"/>
        <w:ind w:left="450" w:right="-810"/>
      </w:pPr>
      <w:bookmarkStart w:id="0" w:name="_Hlk99950783"/>
      <w:r w:rsidRPr="00460C4E">
        <w:t>1. Task Sheet:</w:t>
      </w:r>
      <w:r>
        <w:rPr>
          <w:sz w:val="20"/>
        </w:rPr>
        <w:t xml:space="preserve"> </w:t>
      </w:r>
      <w:bookmarkEnd w:id="0"/>
      <w:r w:rsidR="006C1E89" w:rsidRPr="006C1E89">
        <w:t>Electronic Stability Control System Identification</w:t>
      </w:r>
    </w:p>
    <w:p w14:paraId="7C377C36" w14:textId="757E8D51" w:rsidR="004E79EF" w:rsidRDefault="00571DF6" w:rsidP="004E79EF">
      <w:pPr>
        <w:spacing w:after="0"/>
        <w:ind w:left="450" w:right="-810"/>
      </w:pPr>
      <w:r>
        <w:t>2</w:t>
      </w:r>
      <w:r w:rsidR="004E79EF">
        <w:t xml:space="preserve">. Chapter PowerPoint </w:t>
      </w:r>
    </w:p>
    <w:p w14:paraId="77A51189" w14:textId="5C6319AC" w:rsidR="004E79EF" w:rsidRDefault="00571DF6" w:rsidP="004E79EF">
      <w:pPr>
        <w:spacing w:after="0"/>
        <w:ind w:left="450" w:right="-810"/>
      </w:pPr>
      <w:r>
        <w:t>3</w:t>
      </w:r>
      <w:r w:rsidR="004E79EF" w:rsidRPr="00DF2F45">
        <w:t xml:space="preserve">. </w:t>
      </w:r>
      <w:hyperlink r:id="rId11" w:history="1">
        <w:r w:rsidR="004E79EF"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60DCB253" w14:textId="128EB536" w:rsidR="00397CFD" w:rsidRDefault="00397CFD" w:rsidP="004E79EF">
      <w:pPr>
        <w:spacing w:after="0"/>
        <w:ind w:left="450" w:right="-810"/>
      </w:pPr>
      <w:r>
        <w:t xml:space="preserve">4. </w:t>
      </w:r>
      <w:hyperlink r:id="rId12" w:history="1">
        <w:r w:rsidRPr="00934E30">
          <w:rPr>
            <w:rStyle w:val="Hyperlink"/>
          </w:rPr>
          <w:t>Crossword and Word Search Puzzles (A5)</w:t>
        </w:r>
      </w:hyperlink>
    </w:p>
    <w:p w14:paraId="344543CE" w14:textId="2F1E70D6" w:rsidR="00E30002" w:rsidRDefault="00F04BF9" w:rsidP="004E79EF">
      <w:pPr>
        <w:spacing w:after="0"/>
        <w:ind w:left="450" w:right="-810"/>
        <w:rPr>
          <w:rStyle w:val="Hyperlink"/>
        </w:rPr>
      </w:pPr>
      <w:r>
        <w:t>5</w:t>
      </w:r>
      <w:r w:rsidR="004E79EF" w:rsidRPr="00DF2F45">
        <w:t xml:space="preserve">. </w:t>
      </w:r>
      <w:hyperlink r:id="rId13" w:history="1">
        <w:r w:rsidR="004E79EF"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  <w:r w:rsidR="00397CFD">
        <w:rPr>
          <w:rStyle w:val="Hyperlink"/>
        </w:rPr>
        <w:t xml:space="preserve"> </w:t>
      </w:r>
    </w:p>
    <w:p w14:paraId="6E624170" w14:textId="2B31C8B8" w:rsidR="00397CFD" w:rsidRDefault="00F04BF9" w:rsidP="004E79EF">
      <w:pPr>
        <w:spacing w:after="0"/>
        <w:ind w:left="450" w:right="-810"/>
      </w:pPr>
      <w:r>
        <w:t>6</w:t>
      </w:r>
      <w:r w:rsidR="00397CFD">
        <w:t xml:space="preserve">. </w:t>
      </w:r>
      <w:hyperlink r:id="rId14" w:history="1">
        <w:r w:rsidR="00397CFD" w:rsidRPr="00934E30">
          <w:rPr>
            <w:rStyle w:val="Hyperlink"/>
          </w:rPr>
          <w:t xml:space="preserve">Videos: (A5) </w:t>
        </w:r>
        <w:r w:rsidR="004B57FA" w:rsidRPr="00934E30">
          <w:rPr>
            <w:rStyle w:val="Hyperlink"/>
          </w:rPr>
          <w:t>Brakes</w:t>
        </w:r>
      </w:hyperlink>
    </w:p>
    <w:p w14:paraId="6A83A961" w14:textId="58EA6E48" w:rsidR="004E79EF" w:rsidRDefault="00F04BF9" w:rsidP="004E79EF">
      <w:pPr>
        <w:spacing w:after="0"/>
        <w:ind w:left="450" w:right="-810"/>
        <w:rPr>
          <w:rStyle w:val="Hyperlink"/>
        </w:rPr>
      </w:pPr>
      <w:r>
        <w:t>7</w:t>
      </w:r>
      <w:r w:rsidR="004E79EF">
        <w:t xml:space="preserve">. </w:t>
      </w:r>
      <w:hyperlink r:id="rId15" w:history="1">
        <w:r w:rsidR="004E79EF"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="004E79EF"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3386E027" w14:textId="6EAE2A5A" w:rsidR="004B57FA" w:rsidRDefault="00F04BF9" w:rsidP="004E79EF">
      <w:pPr>
        <w:spacing w:after="0"/>
        <w:ind w:left="450" w:right="-810"/>
      </w:pPr>
      <w:r>
        <w:t>8</w:t>
      </w:r>
      <w:r w:rsidR="004B57FA">
        <w:t xml:space="preserve">. </w:t>
      </w:r>
      <w:hyperlink r:id="rId16" w:history="1">
        <w:r w:rsidR="004B57FA" w:rsidRPr="004B57FA">
          <w:rPr>
            <w:rStyle w:val="Hyperlink"/>
          </w:rPr>
          <w:t>Animations: (A5) Brakes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30876274" w14:textId="40C080C9" w:rsidR="00571DF6" w:rsidRDefault="00571DF6" w:rsidP="00571DF6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="006C1E89" w:rsidRPr="006C1E89">
        <w:t>Electronic Stability Control System Identification</w:t>
      </w:r>
    </w:p>
    <w:p w14:paraId="542279C5" w14:textId="54D8D17C" w:rsidR="00951AE8" w:rsidRPr="00571DF6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3BE826BA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6B1A66F8" w14:textId="77777777" w:rsidR="004E79EF" w:rsidRPr="00572C8B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331F5E71" w14:textId="487A536C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5576E419" w14:textId="77777777" w:rsidR="004E79EF" w:rsidRDefault="004E79EF" w:rsidP="004E79EF">
      <w:pPr>
        <w:spacing w:after="0"/>
        <w:ind w:left="450" w:right="-810"/>
      </w:pPr>
    </w:p>
    <w:p w14:paraId="4D19851F" w14:textId="77777777" w:rsidR="004E79EF" w:rsidRDefault="004E79EF" w:rsidP="004E79EF">
      <w:pPr>
        <w:spacing w:after="0"/>
        <w:ind w:left="450" w:right="-810"/>
      </w:pPr>
    </w:p>
    <w:p w14:paraId="69370B46" w14:textId="7FB85B6F" w:rsidR="00731A45" w:rsidRDefault="00731A45" w:rsidP="004E79EF">
      <w:pPr>
        <w:spacing w:after="0"/>
        <w:ind w:left="450" w:right="-810"/>
      </w:pPr>
    </w:p>
    <w:p w14:paraId="5E98BDD0" w14:textId="24B6C495" w:rsidR="00731A45" w:rsidRDefault="00731A45" w:rsidP="004E79EF">
      <w:pPr>
        <w:spacing w:after="0"/>
        <w:ind w:left="450" w:right="-810"/>
      </w:pPr>
    </w:p>
    <w:p w14:paraId="1A53E3F3" w14:textId="77777777" w:rsidR="00200AD2" w:rsidRDefault="00200AD2" w:rsidP="004E79EF">
      <w:pPr>
        <w:spacing w:after="0"/>
        <w:ind w:left="450" w:right="-810"/>
      </w:pPr>
    </w:p>
    <w:p w14:paraId="2720E8DB" w14:textId="77777777" w:rsidR="004E79EF" w:rsidRDefault="004E79EF" w:rsidP="004E79EF">
      <w:pPr>
        <w:spacing w:after="0"/>
        <w:ind w:left="450" w:right="-810"/>
      </w:pPr>
    </w:p>
    <w:p w14:paraId="3491EDB4" w14:textId="77777777" w:rsidR="004E79EF" w:rsidRDefault="004E79E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21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C1748" w14:textId="77777777" w:rsidR="00CB48AB" w:rsidRDefault="00CB48AB" w:rsidP="00E43A7A">
      <w:pPr>
        <w:spacing w:after="0" w:line="240" w:lineRule="auto"/>
      </w:pPr>
      <w:r>
        <w:separator/>
      </w:r>
    </w:p>
  </w:endnote>
  <w:endnote w:type="continuationSeparator" w:id="0">
    <w:p w14:paraId="62E13EAD" w14:textId="77777777" w:rsidR="00CB48AB" w:rsidRDefault="00CB48A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3D00D" w14:textId="77777777" w:rsidR="00CB48AB" w:rsidRDefault="00CB48AB" w:rsidP="00E43A7A">
      <w:pPr>
        <w:spacing w:after="0" w:line="240" w:lineRule="auto"/>
      </w:pPr>
      <w:r>
        <w:separator/>
      </w:r>
    </w:p>
  </w:footnote>
  <w:footnote w:type="continuationSeparator" w:id="0">
    <w:p w14:paraId="21DE4703" w14:textId="77777777" w:rsidR="00CB48AB" w:rsidRDefault="00CB48A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oFALdEbHAtAAAA"/>
  </w:docVars>
  <w:rsids>
    <w:rsidRoot w:val="00DF2F45"/>
    <w:rsid w:val="00002F88"/>
    <w:rsid w:val="000126D6"/>
    <w:rsid w:val="00016365"/>
    <w:rsid w:val="00016515"/>
    <w:rsid w:val="00032C74"/>
    <w:rsid w:val="000522AD"/>
    <w:rsid w:val="00053B16"/>
    <w:rsid w:val="00065F99"/>
    <w:rsid w:val="00077286"/>
    <w:rsid w:val="0008059A"/>
    <w:rsid w:val="000853BB"/>
    <w:rsid w:val="000A0646"/>
    <w:rsid w:val="000A49C2"/>
    <w:rsid w:val="000E2805"/>
    <w:rsid w:val="000E2C6C"/>
    <w:rsid w:val="000E7539"/>
    <w:rsid w:val="00110CF6"/>
    <w:rsid w:val="0011718F"/>
    <w:rsid w:val="00123D4E"/>
    <w:rsid w:val="00125107"/>
    <w:rsid w:val="00133D25"/>
    <w:rsid w:val="00136257"/>
    <w:rsid w:val="00145B86"/>
    <w:rsid w:val="001A2AD2"/>
    <w:rsid w:val="001C0C96"/>
    <w:rsid w:val="001C3211"/>
    <w:rsid w:val="001D514D"/>
    <w:rsid w:val="001D570B"/>
    <w:rsid w:val="001E6BE6"/>
    <w:rsid w:val="001F7A1E"/>
    <w:rsid w:val="00200AD2"/>
    <w:rsid w:val="0022164C"/>
    <w:rsid w:val="00250C2D"/>
    <w:rsid w:val="00254F72"/>
    <w:rsid w:val="002627B5"/>
    <w:rsid w:val="0029759D"/>
    <w:rsid w:val="002B7FEB"/>
    <w:rsid w:val="003064C0"/>
    <w:rsid w:val="00385A33"/>
    <w:rsid w:val="00397CFD"/>
    <w:rsid w:val="003D0578"/>
    <w:rsid w:val="003D38EF"/>
    <w:rsid w:val="003D5A90"/>
    <w:rsid w:val="003D720A"/>
    <w:rsid w:val="004011C3"/>
    <w:rsid w:val="0040292E"/>
    <w:rsid w:val="00431A46"/>
    <w:rsid w:val="00460C4E"/>
    <w:rsid w:val="004637B0"/>
    <w:rsid w:val="00464DF1"/>
    <w:rsid w:val="00480C2D"/>
    <w:rsid w:val="004817BC"/>
    <w:rsid w:val="00492E83"/>
    <w:rsid w:val="00496AA1"/>
    <w:rsid w:val="004A17EE"/>
    <w:rsid w:val="004B09AC"/>
    <w:rsid w:val="004B57FA"/>
    <w:rsid w:val="004D0C75"/>
    <w:rsid w:val="004D490E"/>
    <w:rsid w:val="004E79EF"/>
    <w:rsid w:val="004F5946"/>
    <w:rsid w:val="005129E7"/>
    <w:rsid w:val="00523A90"/>
    <w:rsid w:val="00526ED5"/>
    <w:rsid w:val="005274BD"/>
    <w:rsid w:val="00546E77"/>
    <w:rsid w:val="00547AF6"/>
    <w:rsid w:val="00571DF6"/>
    <w:rsid w:val="00583609"/>
    <w:rsid w:val="005868EC"/>
    <w:rsid w:val="005E3067"/>
    <w:rsid w:val="005F3FC5"/>
    <w:rsid w:val="00625F53"/>
    <w:rsid w:val="00641B95"/>
    <w:rsid w:val="00642E5D"/>
    <w:rsid w:val="00643D46"/>
    <w:rsid w:val="00662A68"/>
    <w:rsid w:val="006759AF"/>
    <w:rsid w:val="0067759C"/>
    <w:rsid w:val="00692749"/>
    <w:rsid w:val="00694114"/>
    <w:rsid w:val="00696D9C"/>
    <w:rsid w:val="00696F56"/>
    <w:rsid w:val="006C1E89"/>
    <w:rsid w:val="006D258C"/>
    <w:rsid w:val="006E0D83"/>
    <w:rsid w:val="00723978"/>
    <w:rsid w:val="007263BD"/>
    <w:rsid w:val="00731A45"/>
    <w:rsid w:val="00753D53"/>
    <w:rsid w:val="0075779C"/>
    <w:rsid w:val="007636D7"/>
    <w:rsid w:val="007C16D5"/>
    <w:rsid w:val="007C1A7E"/>
    <w:rsid w:val="007D0282"/>
    <w:rsid w:val="007E295E"/>
    <w:rsid w:val="008253C6"/>
    <w:rsid w:val="0085332D"/>
    <w:rsid w:val="0086745B"/>
    <w:rsid w:val="0087158E"/>
    <w:rsid w:val="00890E6A"/>
    <w:rsid w:val="00892203"/>
    <w:rsid w:val="00897186"/>
    <w:rsid w:val="008C6F53"/>
    <w:rsid w:val="008F46C1"/>
    <w:rsid w:val="00910806"/>
    <w:rsid w:val="009268E1"/>
    <w:rsid w:val="0092799E"/>
    <w:rsid w:val="0093258C"/>
    <w:rsid w:val="00934E30"/>
    <w:rsid w:val="00941BA2"/>
    <w:rsid w:val="00951AE8"/>
    <w:rsid w:val="00957F05"/>
    <w:rsid w:val="0096734B"/>
    <w:rsid w:val="00974A08"/>
    <w:rsid w:val="009C69F8"/>
    <w:rsid w:val="009D1F94"/>
    <w:rsid w:val="009D2A57"/>
    <w:rsid w:val="009D4174"/>
    <w:rsid w:val="009E77DF"/>
    <w:rsid w:val="009F3062"/>
    <w:rsid w:val="00A0293B"/>
    <w:rsid w:val="00A54E3D"/>
    <w:rsid w:val="00A764B2"/>
    <w:rsid w:val="00A84417"/>
    <w:rsid w:val="00A868F1"/>
    <w:rsid w:val="00A90080"/>
    <w:rsid w:val="00AA03B6"/>
    <w:rsid w:val="00AA7C0A"/>
    <w:rsid w:val="00AB16BB"/>
    <w:rsid w:val="00AB6151"/>
    <w:rsid w:val="00AD289A"/>
    <w:rsid w:val="00B26AC2"/>
    <w:rsid w:val="00B52BE8"/>
    <w:rsid w:val="00B614AC"/>
    <w:rsid w:val="00B6563A"/>
    <w:rsid w:val="00B67969"/>
    <w:rsid w:val="00B723D2"/>
    <w:rsid w:val="00B874A5"/>
    <w:rsid w:val="00B93151"/>
    <w:rsid w:val="00B95B75"/>
    <w:rsid w:val="00B97438"/>
    <w:rsid w:val="00BA3D3F"/>
    <w:rsid w:val="00BA7762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4573B"/>
    <w:rsid w:val="00C82643"/>
    <w:rsid w:val="00CA02F9"/>
    <w:rsid w:val="00CA1EC5"/>
    <w:rsid w:val="00CB48AB"/>
    <w:rsid w:val="00CB7645"/>
    <w:rsid w:val="00CC06DE"/>
    <w:rsid w:val="00CC3D7A"/>
    <w:rsid w:val="00CD462E"/>
    <w:rsid w:val="00CF2331"/>
    <w:rsid w:val="00D4289F"/>
    <w:rsid w:val="00D524C5"/>
    <w:rsid w:val="00D61461"/>
    <w:rsid w:val="00D70D7F"/>
    <w:rsid w:val="00D73F50"/>
    <w:rsid w:val="00D96EC6"/>
    <w:rsid w:val="00DA1A6E"/>
    <w:rsid w:val="00DA491F"/>
    <w:rsid w:val="00DA4A48"/>
    <w:rsid w:val="00DB5275"/>
    <w:rsid w:val="00DC5C55"/>
    <w:rsid w:val="00DC68C1"/>
    <w:rsid w:val="00DE22A0"/>
    <w:rsid w:val="00DE385A"/>
    <w:rsid w:val="00DF2F45"/>
    <w:rsid w:val="00E06D40"/>
    <w:rsid w:val="00E143FB"/>
    <w:rsid w:val="00E202C9"/>
    <w:rsid w:val="00E30002"/>
    <w:rsid w:val="00E4311A"/>
    <w:rsid w:val="00E43A7A"/>
    <w:rsid w:val="00E758E4"/>
    <w:rsid w:val="00E9309E"/>
    <w:rsid w:val="00EC48F4"/>
    <w:rsid w:val="00ED2708"/>
    <w:rsid w:val="00ED4CDA"/>
    <w:rsid w:val="00F008E4"/>
    <w:rsid w:val="00F03911"/>
    <w:rsid w:val="00F04BF9"/>
    <w:rsid w:val="00F2511E"/>
    <w:rsid w:val="00F25410"/>
    <w:rsid w:val="00F7194E"/>
    <w:rsid w:val="00F90D87"/>
    <w:rsid w:val="00FC018E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vid_lib_page/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puzzles_lib_page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hyperlink" Target="https://jameshalderman.com/a5_anim_lib_page/" TargetMode="Externa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a4_anim_lib_page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5_vid_lib_page/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1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1</cp:revision>
  <cp:lastPrinted>2022-04-06T18:22:00Z</cp:lastPrinted>
  <dcterms:created xsi:type="dcterms:W3CDTF">2019-12-09T16:24:00Z</dcterms:created>
  <dcterms:modified xsi:type="dcterms:W3CDTF">2022-04-06T19:03:00Z</dcterms:modified>
</cp:coreProperties>
</file>